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0" w:name="X6169c40228af51c497b47ea72d0f02220919716"/>
    <w:p>
      <w:pPr>
        <w:pStyle w:val="Heading1"/>
      </w:pPr>
      <w:r>
        <w:t xml:space="preserve">Cover Letter for a Lawyer in India New Delhi</w:t>
      </w:r>
    </w:p>
    <w:p>
      <w:pPr>
        <w:pStyle w:val="FirstParagraph"/>
      </w:pPr>
      <w:r>
        <w:t xml:space="preserve">Dear [Hiring Manager's Name or Recruitment Team],</w:t>
      </w:r>
    </w:p>
    <w:p>
      <w:pPr>
        <w:pStyle w:val="BodyText"/>
      </w:pPr>
      <w:r>
        <w:t xml:space="preserve">I am writing to express my sincere interest in the [specific position, e.g., "Legal Counsel" or "Associate Lawyer"] role at your esteemed organization. As a dedicated and experienced legal professional with a strong foundation in Indian law, I am eager to contribute my expertise to support your mission of upholding justice and integrity in India New Delhi. My background as a lawyer in this dynamic legal hub has equipped me with the skills, knowledge, and cultural awareness necessary to thrive in this environment.</w:t>
      </w:r>
    </w:p>
    <w:p>
      <w:pPr>
        <w:pStyle w:val="BodyText"/>
      </w:pPr>
      <w:r>
        <w:t xml:space="preserve">Having practiced law for [X years] in India New Delhi, I have developed a deep understanding of the region’s legal landscape, which is shaped by its unique socio-economic challenges and evolving regulatory frameworks. My work has spanned multiple areas of law, including corporate litigation, dispute resolution, and transactional advisory services. This experience has allowed me to cultivate a nuanced perspective on how legal principles intersect with the practical realities of business and governance in one of India’s most influential cities.</w:t>
      </w:r>
    </w:p>
    <w:p>
      <w:pPr>
        <w:pStyle w:val="BodyText"/>
      </w:pPr>
      <w:r>
        <w:t xml:space="preserve">As a lawyer in India New Delhi, I have consistently prioritized client-centric solutions while adhering to the highest ethical standards. My ability to analyze complex legal issues, draft meticulous documentation, and advocate effectively in court has been instrumental in achieving favorable outcomes for my clients. Whether navigating the intricacies of commercial law or representing individuals in civil disputes, I approach each case with a commitment to fairness and diligence. This dedication is further reinforced by my ongoing participation in legal seminars and workshops focused on emerging trends in Indian jurisprudence.</w:t>
      </w:r>
    </w:p>
    <w:p>
      <w:pPr>
        <w:pStyle w:val="BodyText"/>
      </w:pPr>
      <w:r>
        <w:t xml:space="preserve">India New Delhi, as the political and judicial heart of the country, presents a unique set of opportunities and challenges for legal professionals. The city’s bustling corporate sector, diverse population, and rigorous judiciary demand a lawyer who is not only well-versed in statutory frameworks but also adaptable to the fast-paced demands of modern legal practice. My career has been shaped by this context, enabling me to develop a robust understanding of both national and international laws as they apply within India’s legal system. For instance, my work on cases involving cross-border transactions and regulatory compliance has provided me with insights into how global standards interact with Indian legislation.</w:t>
      </w:r>
    </w:p>
    <w:p>
      <w:pPr>
        <w:pStyle w:val="BodyText"/>
      </w:pPr>
      <w:r>
        <w:t xml:space="preserve">One of the hallmarks of my professional journey in India New Delhi has been a commitment to pro bono work and community engagement. I have volunteered with local legal aid organizations, providing guidance to underprivileged individuals navigating the complexities of the Indian judicial system. This experience has deepened my empathy and reinforced my belief that justice must be accessible to all, regardless of socio-economic status. It also underscores my ability to balance the demands of professional practice with a genuine desire to contribute positively to society.</w:t>
      </w:r>
    </w:p>
    <w:p>
      <w:pPr>
        <w:pStyle w:val="BodyText"/>
      </w:pPr>
      <w:r>
        <w:t xml:space="preserve">What sets me apart as a lawyer in India New Delhi is my ability to combine technical expertise with a strategic mindset. I understand that legal challenges often require solutions that go beyond courtroom arguments, such as negotiation, mediation, and policy advocacy. My collaborative approach has enabled me to work effectively with clients, colleagues, and stakeholders to achieve sustainable outcomes. For example, in a recent corporate dispute case involving multiple parties in New Delhi’s commercial district, I played a pivotal role in facilitating a settlement that preserved business relationships while ensuring compliance with legal obligations.</w:t>
      </w:r>
    </w:p>
    <w:p>
      <w:pPr>
        <w:pStyle w:val="BodyText"/>
      </w:pPr>
      <w:r>
        <w:t xml:space="preserve">Furthermore, my familiarity with the local legal ecosystem—ranging from the National Judicial Academy to prominent law firms and NGOs in India New Delhi—has allowed me to build a network of professionals who share my passion for justice. This network not only enhances my ability to stay abreast of legal developments but also positions me to offer clients a comprehensive support system. I am particularly drawn to your organization’s reputation for [mention specific qualities, e.g., "innovative legal solutions" or "community-driven advocacy"], and I am confident that my skills align with your goals.</w:t>
      </w:r>
    </w:p>
    <w:p>
      <w:pPr>
        <w:pStyle w:val="BodyText"/>
      </w:pPr>
      <w:r>
        <w:t xml:space="preserve">In addition to my technical proficiency, I bring a strong work ethic and a commitment to continuous learning. The legal field in India New Delhi is constantly evolving, with new laws and interpretations shaping the practice of law. I actively engage with these changes through professional development opportunities, such as certifications in [specific areas, e.g., "corporate governance" or "intellectual property law"]. This proactive approach ensures that I remain at the forefront of legal innovation while maintaining a steadfast focus on delivering exceptional service to clients.</w:t>
      </w:r>
    </w:p>
    <w:p>
      <w:pPr>
        <w:pStyle w:val="BodyText"/>
      </w:pPr>
      <w:r>
        <w:t xml:space="preserve">I am particularly excited about the opportunity to contribute my expertise as a lawyer in India New Delhi, where the legal profession holds immense significance in shaping the nation’s future. Your organization’s dedication to [mention specific value, e.g., "upholding constitutional principles" or "promoting ethical practices"] resonates deeply with my own professional values. I am eager to bring my experience, passion, and vision to your team and help drive meaningful impact in this vibrant legal community.</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earliest convenience. I look forward to the possibility of contributing to your esteemed firm’s continued success in India New Delhi.</w:t>
      </w:r>
    </w:p>
    <w:p>
      <w:pPr>
        <w:pStyle w:val="BodyText"/>
      </w:pPr>
      <w:r>
        <w:t xml:space="preserve">Sincerely,</w:t>
      </w:r>
      <w:r>
        <w:br/>
      </w:r>
      <w:r>
        <w:t xml:space="preserve">[Your Full Name]</w:t>
      </w:r>
      <w:r>
        <w:br/>
      </w:r>
      <w:r>
        <w:t xml:space="preserve">[Your Contact Information]</w:t>
      </w:r>
      <w:r>
        <w:br/>
      </w: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Cover Letter - India New Delhi</dc:title>
  <dc:creator/>
  <dc:language>en</dc:language>
  <cp:keywords/>
  <dcterms:created xsi:type="dcterms:W3CDTF">2026-07-24T06:03:21Z</dcterms:created>
  <dcterms:modified xsi:type="dcterms:W3CDTF">2026-07-24T06:03:21Z</dcterms:modified>
</cp:coreProperties>
</file>

<file path=docProps/custom.xml><?xml version="1.0" encoding="utf-8"?>
<Properties xmlns="http://schemas.openxmlformats.org/officeDocument/2006/custom-properties" xmlns:vt="http://schemas.openxmlformats.org/officeDocument/2006/docPropsVTypes"/>
</file>